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A43CCD" w:rsidR="00A43CCD" w:rsidP="00A43CCD" w:rsidRDefault="00A43CCD" w14:paraId="5C41BBA3" w14:textId="09A7DD7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A43CCD">
        <w:rPr>
          <w:rFonts w:ascii="Arial" w:hAnsi="Arial" w:cs="Arial"/>
          <w:b/>
          <w:bCs/>
          <w:sz w:val="24"/>
          <w:szCs w:val="24"/>
        </w:rPr>
        <w:t>General Education Committee</w:t>
      </w:r>
    </w:p>
    <w:p w:rsidRPr="00A43CCD" w:rsidR="00A43CCD" w:rsidP="00A43CCD" w:rsidRDefault="59F656E3" w14:paraId="07E6E011" w14:textId="7CC8EE4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42228AF4">
        <w:rPr>
          <w:rFonts w:ascii="Arial" w:hAnsi="Arial" w:cs="Arial"/>
          <w:b/>
          <w:bCs/>
          <w:sz w:val="24"/>
          <w:szCs w:val="24"/>
        </w:rPr>
        <w:t>October</w:t>
      </w:r>
      <w:r w:rsidRPr="42228AF4" w:rsidR="5446E73F">
        <w:rPr>
          <w:rFonts w:ascii="Arial" w:hAnsi="Arial" w:cs="Arial"/>
          <w:b/>
          <w:bCs/>
          <w:sz w:val="24"/>
          <w:szCs w:val="24"/>
        </w:rPr>
        <w:t xml:space="preserve"> </w:t>
      </w:r>
      <w:r w:rsidRPr="42228AF4" w:rsidR="2F48A2EC">
        <w:rPr>
          <w:rFonts w:ascii="Arial" w:hAnsi="Arial" w:cs="Arial"/>
          <w:b/>
          <w:bCs/>
          <w:sz w:val="24"/>
          <w:szCs w:val="24"/>
        </w:rPr>
        <w:t>6</w:t>
      </w:r>
      <w:r w:rsidRPr="42228AF4" w:rsidR="00A43CCD">
        <w:rPr>
          <w:rFonts w:ascii="Arial" w:hAnsi="Arial" w:cs="Arial"/>
          <w:b/>
          <w:bCs/>
          <w:sz w:val="24"/>
          <w:szCs w:val="24"/>
        </w:rPr>
        <w:t xml:space="preserve">, </w:t>
      </w:r>
      <w:proofErr w:type="gramStart"/>
      <w:r w:rsidRPr="42228AF4" w:rsidR="00A43CCD">
        <w:rPr>
          <w:rFonts w:ascii="Arial" w:hAnsi="Arial" w:cs="Arial"/>
          <w:b/>
          <w:bCs/>
          <w:sz w:val="24"/>
          <w:szCs w:val="24"/>
        </w:rPr>
        <w:t>202</w:t>
      </w:r>
      <w:r w:rsidRPr="42228AF4" w:rsidR="364A6722">
        <w:rPr>
          <w:rFonts w:ascii="Arial" w:hAnsi="Arial" w:cs="Arial"/>
          <w:b/>
          <w:bCs/>
          <w:sz w:val="24"/>
          <w:szCs w:val="24"/>
        </w:rPr>
        <w:t>5</w:t>
      </w:r>
      <w:proofErr w:type="gramEnd"/>
      <w:r w:rsidR="00FD634D">
        <w:rPr>
          <w:rFonts w:ascii="Arial" w:hAnsi="Arial" w:cs="Arial"/>
          <w:b/>
          <w:bCs/>
          <w:sz w:val="24"/>
          <w:szCs w:val="24"/>
        </w:rPr>
        <w:t xml:space="preserve"> </w:t>
      </w:r>
      <w:r w:rsidR="00BE24A6">
        <w:rPr>
          <w:rFonts w:ascii="Arial" w:hAnsi="Arial" w:cs="Arial"/>
          <w:b/>
          <w:bCs/>
          <w:sz w:val="24"/>
          <w:szCs w:val="24"/>
        </w:rPr>
        <w:t>Meeting Minutes</w:t>
      </w:r>
    </w:p>
    <w:p w:rsidR="00A43CCD" w:rsidP="00A43CCD" w:rsidRDefault="00A43CCD" w14:paraId="62203B2B" w14:textId="098AD703">
      <w:pPr>
        <w:spacing w:after="0" w:line="240" w:lineRule="auto"/>
      </w:pPr>
    </w:p>
    <w:p w:rsidRPr="00A43CCD" w:rsidR="00A43CCD" w:rsidP="00A43CCD" w:rsidRDefault="00A43CCD" w14:paraId="2E674144" w14:textId="4A3FA9D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FD634D" w:rsidP="00875077" w:rsidRDefault="00FD634D" w14:paraId="3C67F8B6" w14:noSpellErr="1" w14:textId="0793E235">
      <w:pPr>
        <w:spacing w:after="0" w:line="240" w:lineRule="auto"/>
        <w:rPr>
          <w:rFonts w:ascii="Arial" w:hAnsi="Arial" w:cs="Arial"/>
          <w:sz w:val="24"/>
          <w:szCs w:val="24"/>
        </w:rPr>
      </w:pPr>
      <w:r w:rsidRPr="6275D9A7" w:rsidR="00FD634D">
        <w:rPr>
          <w:rFonts w:ascii="Arial" w:hAnsi="Arial" w:cs="Arial"/>
          <w:sz w:val="24"/>
          <w:szCs w:val="24"/>
        </w:rPr>
        <w:t xml:space="preserve">In attendance: </w:t>
      </w:r>
      <w:r w:rsidRPr="6275D9A7" w:rsidR="00FD634D">
        <w:rPr>
          <w:rFonts w:ascii="Arial" w:hAnsi="Arial" w:cs="Arial"/>
          <w:sz w:val="24"/>
          <w:szCs w:val="24"/>
        </w:rPr>
        <w:t xml:space="preserve">John Neurohr, </w:t>
      </w:r>
      <w:r w:rsidRPr="6275D9A7" w:rsidR="00BE24A6">
        <w:rPr>
          <w:rFonts w:ascii="Arial" w:hAnsi="Arial" w:cs="Arial"/>
          <w:sz w:val="24"/>
          <w:szCs w:val="24"/>
        </w:rPr>
        <w:t>Brita Williams, A.I. Ross</w:t>
      </w:r>
      <w:r w:rsidRPr="6275D9A7" w:rsidR="008D4F2E">
        <w:rPr>
          <w:rFonts w:ascii="Arial" w:hAnsi="Arial" w:cs="Arial"/>
          <w:sz w:val="24"/>
          <w:szCs w:val="24"/>
        </w:rPr>
        <w:t xml:space="preserve">, </w:t>
      </w:r>
      <w:r w:rsidRPr="6275D9A7" w:rsidR="008D4F2E">
        <w:rPr>
          <w:rFonts w:ascii="Arial" w:hAnsi="Arial" w:cs="Arial"/>
          <w:sz w:val="24"/>
          <w:szCs w:val="24"/>
        </w:rPr>
        <w:t>Marty Blackson, David Zuckerman, Sundaram Nataraja</w:t>
      </w:r>
    </w:p>
    <w:p w:rsidRPr="00875077" w:rsidR="00875077" w:rsidP="00875077" w:rsidRDefault="00875077" w14:paraId="38A23355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Pr="00875077" w:rsidR="00BE24A6" w:rsidP="00875077" w:rsidRDefault="00BE24A6" w14:paraId="16094CA4" w14:textId="223FD75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75077">
        <w:rPr>
          <w:rFonts w:ascii="Arial" w:hAnsi="Arial" w:cs="Arial"/>
          <w:sz w:val="24"/>
          <w:szCs w:val="24"/>
        </w:rPr>
        <w:t xml:space="preserve">Ex Officio: Megan McConnell, </w:t>
      </w:r>
      <w:proofErr w:type="spellStart"/>
      <w:r w:rsidRPr="00875077">
        <w:rPr>
          <w:rFonts w:ascii="Arial" w:hAnsi="Arial" w:cs="Arial"/>
          <w:sz w:val="24"/>
          <w:szCs w:val="24"/>
        </w:rPr>
        <w:t>Tishra</w:t>
      </w:r>
      <w:proofErr w:type="spellEnd"/>
      <w:r w:rsidRPr="00875077">
        <w:rPr>
          <w:rFonts w:ascii="Arial" w:hAnsi="Arial" w:cs="Arial"/>
          <w:sz w:val="24"/>
          <w:szCs w:val="24"/>
        </w:rPr>
        <w:t xml:space="preserve"> Beeson, Kate </w:t>
      </w:r>
      <w:proofErr w:type="spellStart"/>
      <w:r w:rsidRPr="00875077">
        <w:rPr>
          <w:rFonts w:ascii="Arial" w:hAnsi="Arial" w:cs="Arial"/>
          <w:sz w:val="24"/>
          <w:szCs w:val="24"/>
        </w:rPr>
        <w:t>Im</w:t>
      </w:r>
      <w:proofErr w:type="spellEnd"/>
      <w:r w:rsidRPr="00875077">
        <w:rPr>
          <w:rFonts w:ascii="Arial" w:hAnsi="Arial" w:cs="Arial"/>
          <w:sz w:val="24"/>
          <w:szCs w:val="24"/>
        </w:rPr>
        <w:t>, Mike Gimlin</w:t>
      </w:r>
    </w:p>
    <w:p w:rsidR="00875077" w:rsidP="00875077" w:rsidRDefault="00875077" w14:paraId="49CE1104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Pr="00AB538A" w:rsidR="00FD634D" w:rsidP="00AB538A" w:rsidRDefault="00FD634D" w14:paraId="67D9EC9C" w14:textId="22BA15F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Pr="00BE24A6" w:rsidR="708A64B4" w:rsidP="79FC9F0D" w:rsidRDefault="00A43CCD" w14:paraId="0AC5E1F5" w14:textId="1C8B1386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E24A6">
        <w:rPr>
          <w:rFonts w:ascii="Arial" w:hAnsi="Arial" w:cs="Arial"/>
          <w:sz w:val="24"/>
          <w:szCs w:val="24"/>
        </w:rPr>
        <w:t>Call to order</w:t>
      </w:r>
      <w:r w:rsidRPr="00BE24A6" w:rsidR="00BE24A6">
        <w:rPr>
          <w:rFonts w:ascii="Arial" w:hAnsi="Arial" w:cs="Arial"/>
          <w:sz w:val="24"/>
          <w:szCs w:val="24"/>
        </w:rPr>
        <w:t xml:space="preserve"> – 3:13 pm</w:t>
      </w:r>
    </w:p>
    <w:p w:rsidRPr="00BE24A6" w:rsidR="00A43CCD" w:rsidP="00A43CCD" w:rsidRDefault="00A43CCD" w14:paraId="7D6919FC" w14:textId="0EB77F50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Pr="00BE24A6" w:rsidR="00A43CCD" w:rsidP="08E467B3" w:rsidRDefault="00BE24A6" w14:paraId="1927FECC" w14:textId="776DB1E6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E24A6">
        <w:rPr>
          <w:rFonts w:ascii="Arial" w:hAnsi="Arial" w:cs="Arial"/>
          <w:sz w:val="24"/>
          <w:szCs w:val="24"/>
        </w:rPr>
        <w:t>Brita move</w:t>
      </w:r>
      <w:r w:rsidR="008D4F2E">
        <w:rPr>
          <w:rFonts w:ascii="Arial" w:hAnsi="Arial" w:cs="Arial"/>
          <w:sz w:val="24"/>
          <w:szCs w:val="24"/>
        </w:rPr>
        <w:t>d</w:t>
      </w:r>
      <w:r w:rsidRPr="00BE24A6">
        <w:rPr>
          <w:rFonts w:ascii="Arial" w:hAnsi="Arial" w:cs="Arial"/>
          <w:sz w:val="24"/>
          <w:szCs w:val="24"/>
        </w:rPr>
        <w:t xml:space="preserve"> to approve June 2, </w:t>
      </w:r>
      <w:proofErr w:type="gramStart"/>
      <w:r w:rsidRPr="00BE24A6">
        <w:rPr>
          <w:rFonts w:ascii="Arial" w:hAnsi="Arial" w:cs="Arial"/>
          <w:sz w:val="24"/>
          <w:szCs w:val="24"/>
        </w:rPr>
        <w:t>2025</w:t>
      </w:r>
      <w:proofErr w:type="gramEnd"/>
      <w:r w:rsidRPr="00BE24A6">
        <w:rPr>
          <w:rFonts w:ascii="Arial" w:hAnsi="Arial" w:cs="Arial"/>
          <w:sz w:val="24"/>
          <w:szCs w:val="24"/>
        </w:rPr>
        <w:t xml:space="preserve"> minutes. Marty seconds. Motion carries. (A.I. abstains.)</w:t>
      </w:r>
    </w:p>
    <w:p w:rsidRPr="00BE24A6" w:rsidR="08E467B3" w:rsidP="08E467B3" w:rsidRDefault="08E467B3" w14:paraId="3C28EBE6" w14:textId="3520712F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Pr="00AB538A" w:rsidR="00BE24A6" w:rsidP="00AB538A" w:rsidRDefault="373B6DAF" w14:paraId="58ABA4E7" w14:textId="20F8D501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E24A6">
        <w:rPr>
          <w:rFonts w:ascii="Arial" w:hAnsi="Arial" w:cs="Arial"/>
          <w:sz w:val="24"/>
          <w:szCs w:val="24"/>
        </w:rPr>
        <w:t xml:space="preserve">Chair update </w:t>
      </w:r>
    </w:p>
    <w:p w:rsidRPr="00BE24A6" w:rsidR="373B6DAF" w:rsidP="00BE24A6" w:rsidRDefault="00BE24A6" w14:paraId="1CB398CE" w14:textId="5B3648B4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E24A6">
        <w:rPr>
          <w:rFonts w:ascii="Arial" w:hAnsi="Arial" w:cs="Arial"/>
          <w:sz w:val="24"/>
          <w:szCs w:val="24"/>
        </w:rPr>
        <w:t>Faculty Senate voted to remove Padstones from GEC framework. Vote was 22 – 16</w:t>
      </w:r>
      <w:r w:rsidR="00AB538A">
        <w:rPr>
          <w:rFonts w:ascii="Arial" w:hAnsi="Arial" w:cs="Arial"/>
          <w:sz w:val="24"/>
          <w:szCs w:val="24"/>
        </w:rPr>
        <w:t xml:space="preserve"> to remove.</w:t>
      </w:r>
    </w:p>
    <w:p w:rsidRPr="00BE24A6" w:rsidR="00BE24A6" w:rsidP="00BE24A6" w:rsidRDefault="00BE24A6" w14:paraId="036B1B3D" w14:textId="31B3CD08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E24A6">
        <w:rPr>
          <w:rFonts w:ascii="Arial" w:hAnsi="Arial" w:cs="Arial"/>
          <w:sz w:val="24"/>
          <w:szCs w:val="24"/>
        </w:rPr>
        <w:t>Faculty Senate voted to remove Culminating Experience from GEC framework.</w:t>
      </w:r>
    </w:p>
    <w:p w:rsidRPr="00BE24A6" w:rsidR="00202A01" w:rsidP="00202A01" w:rsidRDefault="00202A01" w14:paraId="27CC2480" w14:textId="77777777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:rsidRPr="00BE24A6" w:rsidR="7077AA2B" w:rsidP="00AB538A" w:rsidRDefault="00AB538A" w14:paraId="5D3FEF12" w14:textId="474D325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Introductions</w:t>
      </w:r>
      <w:proofErr w:type="gramEnd"/>
    </w:p>
    <w:p w:rsidRPr="00BE24A6" w:rsidR="00BE24A6" w:rsidP="00BE24A6" w:rsidRDefault="00BE24A6" w14:paraId="3CA46F79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Pr="00BE24A6" w:rsidR="46847161" w:rsidP="6A1FFFBB" w:rsidRDefault="46847161" w14:paraId="14FCE022" w14:textId="2484697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Pr="00BE24A6" w:rsidR="00BE24A6" w:rsidP="00BE24A6" w:rsidRDefault="00BE24A6" w14:paraId="5E2B1F7D" w14:textId="51D57CC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E24A6">
        <w:rPr>
          <w:rFonts w:ascii="Arial" w:hAnsi="Arial" w:cs="Arial"/>
          <w:sz w:val="24"/>
          <w:szCs w:val="24"/>
        </w:rPr>
        <w:t>Reviewed Gen Ed Committee procedures</w:t>
      </w:r>
      <w:r w:rsidR="00AB538A">
        <w:rPr>
          <w:rFonts w:ascii="Arial" w:hAnsi="Arial" w:cs="Arial"/>
          <w:sz w:val="24"/>
          <w:szCs w:val="24"/>
        </w:rPr>
        <w:t xml:space="preserve"> and roles</w:t>
      </w:r>
    </w:p>
    <w:p w:rsidRPr="00BE24A6" w:rsidR="00BE24A6" w:rsidP="00BE24A6" w:rsidRDefault="00AB538A" w14:paraId="125ABE0C" w14:textId="5F9BBD96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likely</w:t>
      </w:r>
      <w:r w:rsidR="00875077">
        <w:rPr>
          <w:rFonts w:ascii="Arial" w:hAnsi="Arial" w:cs="Arial"/>
          <w:sz w:val="24"/>
          <w:szCs w:val="24"/>
        </w:rPr>
        <w:t xml:space="preserve"> that</w:t>
      </w:r>
      <w:r w:rsidRPr="00BE24A6" w:rsidR="00BE24A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new </w:t>
      </w:r>
      <w:r w:rsidRPr="00BE24A6" w:rsidR="00BE24A6">
        <w:rPr>
          <w:rFonts w:ascii="Arial" w:hAnsi="Arial" w:cs="Arial"/>
          <w:sz w:val="24"/>
          <w:szCs w:val="24"/>
        </w:rPr>
        <w:t xml:space="preserve">Senate Faculty admin </w:t>
      </w:r>
      <w:r w:rsidR="00875077">
        <w:rPr>
          <w:rFonts w:ascii="Arial" w:hAnsi="Arial" w:cs="Arial"/>
          <w:sz w:val="24"/>
          <w:szCs w:val="24"/>
        </w:rPr>
        <w:t xml:space="preserve">will </w:t>
      </w:r>
      <w:r>
        <w:rPr>
          <w:rFonts w:ascii="Arial" w:hAnsi="Arial" w:cs="Arial"/>
          <w:sz w:val="24"/>
          <w:szCs w:val="24"/>
        </w:rPr>
        <w:t xml:space="preserve">be able to </w:t>
      </w:r>
      <w:proofErr w:type="gramStart"/>
      <w:r>
        <w:rPr>
          <w:rFonts w:ascii="Arial" w:hAnsi="Arial" w:cs="Arial"/>
          <w:sz w:val="24"/>
          <w:szCs w:val="24"/>
        </w:rPr>
        <w:t>help out</w:t>
      </w:r>
      <w:proofErr w:type="gramEnd"/>
      <w:r>
        <w:rPr>
          <w:rFonts w:ascii="Arial" w:hAnsi="Arial" w:cs="Arial"/>
          <w:sz w:val="24"/>
          <w:szCs w:val="24"/>
        </w:rPr>
        <w:t xml:space="preserve"> during meetings.</w:t>
      </w:r>
    </w:p>
    <w:p w:rsidRPr="00BE24A6" w:rsidR="42AB8C47" w:rsidP="42AB8C47" w:rsidRDefault="42AB8C47" w14:paraId="5A207526" w14:textId="2BE070AE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:rsidRPr="00BE24A6" w:rsidR="6F1DC6CF" w:rsidP="2C27F930" w:rsidRDefault="00AB538A" w14:paraId="5D59CA74" w14:textId="1BA4E625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ed Charges</w:t>
      </w:r>
    </w:p>
    <w:p w:rsidRPr="00BE24A6" w:rsidR="14C13C07" w:rsidP="31C8DEA2" w:rsidRDefault="6F1DC6CF" w14:paraId="7F4581C1" w14:textId="2CB2DED0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E24A6">
        <w:rPr>
          <w:rFonts w:ascii="Arial" w:hAnsi="Arial" w:cs="Arial"/>
          <w:sz w:val="24"/>
          <w:szCs w:val="24"/>
        </w:rPr>
        <w:t>CAT Team integration</w:t>
      </w:r>
    </w:p>
    <w:p w:rsidRPr="00BE24A6" w:rsidR="00BE24A6" w:rsidP="00AB538A" w:rsidRDefault="00BE24A6" w14:paraId="25D01231" w14:textId="18BB7E56">
      <w:pPr>
        <w:pStyle w:val="ListParagraph"/>
        <w:numPr>
          <w:ilvl w:val="2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E24A6">
        <w:rPr>
          <w:rFonts w:ascii="Arial" w:hAnsi="Arial" w:cs="Arial"/>
          <w:sz w:val="24"/>
          <w:szCs w:val="24"/>
        </w:rPr>
        <w:t xml:space="preserve">A.I.: </w:t>
      </w:r>
      <w:proofErr w:type="gramStart"/>
      <w:r w:rsidR="00AB538A">
        <w:rPr>
          <w:rFonts w:ascii="Arial" w:hAnsi="Arial" w:cs="Arial"/>
          <w:sz w:val="24"/>
          <w:szCs w:val="24"/>
        </w:rPr>
        <w:t>would</w:t>
      </w:r>
      <w:proofErr w:type="gramEnd"/>
      <w:r w:rsidR="00AB538A">
        <w:rPr>
          <w:rFonts w:ascii="Arial" w:hAnsi="Arial" w:cs="Arial"/>
          <w:sz w:val="24"/>
          <w:szCs w:val="24"/>
        </w:rPr>
        <w:t xml:space="preserve"> be helpful for us to get copies of the associated CAT team charges.</w:t>
      </w:r>
    </w:p>
    <w:p w:rsidRPr="00BE24A6" w:rsidR="00BE24A6" w:rsidP="31C8DEA2" w:rsidRDefault="00BE24A6" w14:paraId="184FC6B9" w14:textId="34B7AFBF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BE24A6">
        <w:rPr>
          <w:rFonts w:ascii="Arial" w:hAnsi="Arial" w:cs="Arial"/>
          <w:sz w:val="24"/>
          <w:szCs w:val="24"/>
        </w:rPr>
        <w:t>Tishra</w:t>
      </w:r>
      <w:proofErr w:type="spellEnd"/>
      <w:r w:rsidRPr="00BE24A6">
        <w:rPr>
          <w:rFonts w:ascii="Arial" w:hAnsi="Arial" w:cs="Arial"/>
          <w:sz w:val="24"/>
          <w:szCs w:val="24"/>
        </w:rPr>
        <w:t xml:space="preserve">: trying to leverage </w:t>
      </w:r>
      <w:r w:rsidR="00AB538A">
        <w:rPr>
          <w:rFonts w:ascii="Arial" w:hAnsi="Arial" w:cs="Arial"/>
          <w:sz w:val="24"/>
          <w:szCs w:val="24"/>
        </w:rPr>
        <w:t>enrollment data to</w:t>
      </w:r>
      <w:r w:rsidRPr="00BE24A6">
        <w:rPr>
          <w:rFonts w:ascii="Arial" w:hAnsi="Arial" w:cs="Arial"/>
          <w:sz w:val="24"/>
          <w:szCs w:val="24"/>
        </w:rPr>
        <w:t xml:space="preserve"> estimate future demand for GEC offerings</w:t>
      </w:r>
      <w:r w:rsidR="00AB538A">
        <w:rPr>
          <w:rFonts w:ascii="Arial" w:hAnsi="Arial" w:cs="Arial"/>
          <w:sz w:val="24"/>
          <w:szCs w:val="24"/>
        </w:rPr>
        <w:t>, use that to inform scheduling</w:t>
      </w:r>
    </w:p>
    <w:p w:rsidRPr="00AB538A" w:rsidR="00AB538A" w:rsidP="00AB538A" w:rsidRDefault="00BE24A6" w14:paraId="635CE09E" w14:textId="1ABC2FB7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E24A6">
        <w:rPr>
          <w:rFonts w:ascii="Arial" w:hAnsi="Arial" w:cs="Arial"/>
          <w:sz w:val="24"/>
          <w:szCs w:val="24"/>
        </w:rPr>
        <w:t xml:space="preserve">A.I.: </w:t>
      </w:r>
      <w:r w:rsidR="00AB538A">
        <w:rPr>
          <w:rFonts w:ascii="Arial" w:hAnsi="Arial" w:cs="Arial"/>
          <w:sz w:val="24"/>
          <w:szCs w:val="24"/>
        </w:rPr>
        <w:t xml:space="preserve">anecdotally, </w:t>
      </w:r>
      <w:r w:rsidRPr="00BE24A6">
        <w:rPr>
          <w:rFonts w:ascii="Arial" w:hAnsi="Arial" w:cs="Arial"/>
          <w:sz w:val="24"/>
          <w:szCs w:val="24"/>
        </w:rPr>
        <w:t xml:space="preserve">there seem to be first-year and running start students in Padstone classes. </w:t>
      </w:r>
    </w:p>
    <w:p w:rsidR="00BE24A6" w:rsidP="00BE24A6" w:rsidRDefault="00BE24A6" w14:paraId="2E508324" w14:textId="6CD5BF48">
      <w:pPr>
        <w:pStyle w:val="ListParagraph"/>
        <w:numPr>
          <w:ilvl w:val="2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ndaram: students </w:t>
      </w:r>
      <w:r w:rsidR="006F26DD">
        <w:rPr>
          <w:rFonts w:ascii="Arial" w:hAnsi="Arial" w:cs="Arial"/>
          <w:sz w:val="24"/>
          <w:szCs w:val="24"/>
        </w:rPr>
        <w:t xml:space="preserve">might base their course enrollment </w:t>
      </w:r>
      <w:proofErr w:type="gramStart"/>
      <w:r w:rsidR="006F26DD">
        <w:rPr>
          <w:rFonts w:ascii="Arial" w:hAnsi="Arial" w:cs="Arial"/>
          <w:sz w:val="24"/>
          <w:szCs w:val="24"/>
        </w:rPr>
        <w:t>decision</w:t>
      </w:r>
      <w:proofErr w:type="gramEnd"/>
      <w:r w:rsidR="006F26DD">
        <w:rPr>
          <w:rFonts w:ascii="Arial" w:hAnsi="Arial" w:cs="Arial"/>
          <w:sz w:val="24"/>
          <w:szCs w:val="24"/>
        </w:rPr>
        <w:t xml:space="preserve"> the Gen Ed website</w:t>
      </w:r>
      <w:r>
        <w:rPr>
          <w:rFonts w:ascii="Arial" w:hAnsi="Arial" w:cs="Arial"/>
          <w:sz w:val="24"/>
          <w:szCs w:val="24"/>
        </w:rPr>
        <w:t xml:space="preserve">, which is out-of-date. </w:t>
      </w:r>
    </w:p>
    <w:p w:rsidR="5B7C538A" w:rsidP="5B7C538A" w:rsidRDefault="5B7C538A" w14:paraId="3BFC75E8" w14:textId="04418C34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:rsidRPr="009215C4" w:rsidR="6F1DC6CF" w:rsidP="2A67EB59" w:rsidRDefault="6F1DC6CF" w14:paraId="251002B9" w14:textId="12A57C9E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E002922">
        <w:rPr>
          <w:rFonts w:ascii="Arial" w:hAnsi="Arial" w:cs="Arial"/>
          <w:sz w:val="24"/>
          <w:szCs w:val="24"/>
        </w:rPr>
        <w:t>Teams Folder</w:t>
      </w:r>
    </w:p>
    <w:p w:rsidR="009215C4" w:rsidP="009215C4" w:rsidRDefault="009215C4" w14:paraId="10142C6C" w14:textId="0F8F1B04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 xml:space="preserve">Gen Ed Assessment materials </w:t>
      </w:r>
      <w:r w:rsidR="006F26DD">
        <w:rPr>
          <w:rFonts w:ascii="Arial" w:hAnsi="Arial" w:cs="Arial"/>
          <w:sz w:val="24"/>
          <w:szCs w:val="24"/>
        </w:rPr>
        <w:t>to be added once they are tracked down.</w:t>
      </w:r>
      <w:r>
        <w:rPr>
          <w:rFonts w:ascii="Arial" w:hAnsi="Arial" w:cs="Arial"/>
          <w:sz w:val="24"/>
          <w:szCs w:val="24"/>
        </w:rPr>
        <w:t xml:space="preserve"> </w:t>
      </w:r>
    </w:p>
    <w:p w:rsidR="1CABEE13" w:rsidP="1CABEE13" w:rsidRDefault="1CABEE13" w14:paraId="35E07210" w14:textId="1A967A8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:rsidRPr="00AB538A" w:rsidR="08F100B7" w:rsidP="00AB538A" w:rsidRDefault="6F1DC6CF" w14:paraId="0AF82892" w14:textId="6A2B3B8E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A6981">
        <w:rPr>
          <w:rFonts w:ascii="Arial" w:hAnsi="Arial" w:cs="Arial"/>
          <w:sz w:val="24"/>
          <w:szCs w:val="24"/>
        </w:rPr>
        <w:t>Course Review Process</w:t>
      </w:r>
      <w:r w:rsidR="00AB538A">
        <w:rPr>
          <w:rFonts w:ascii="Arial" w:hAnsi="Arial" w:cs="Arial"/>
          <w:sz w:val="24"/>
          <w:szCs w:val="24"/>
        </w:rPr>
        <w:t xml:space="preserve"> – began reviewing RELS 106</w:t>
      </w:r>
      <w:r w:rsidR="006F26DD">
        <w:rPr>
          <w:rFonts w:ascii="Arial" w:hAnsi="Arial" w:cs="Arial"/>
          <w:sz w:val="24"/>
          <w:szCs w:val="24"/>
        </w:rPr>
        <w:t xml:space="preserve">. </w:t>
      </w:r>
    </w:p>
    <w:p w:rsidR="00961188" w:rsidP="473949C1" w:rsidRDefault="00961188" w14:paraId="0DED4FE6" w14:textId="370BF377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:rsidR="00961188" w:rsidP="00961188" w:rsidRDefault="004A6981" w14:paraId="1FEE1C41" w14:textId="5C88C3C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eting a</w:t>
      </w:r>
      <w:r w:rsidR="00961188">
        <w:rPr>
          <w:rFonts w:ascii="Arial" w:hAnsi="Arial" w:cs="Arial"/>
          <w:sz w:val="24"/>
          <w:szCs w:val="24"/>
        </w:rPr>
        <w:t>djourn</w:t>
      </w:r>
      <w:r>
        <w:rPr>
          <w:rFonts w:ascii="Arial" w:hAnsi="Arial" w:cs="Arial"/>
          <w:sz w:val="24"/>
          <w:szCs w:val="24"/>
        </w:rPr>
        <w:t>ed at 5:02 pm</w:t>
      </w:r>
    </w:p>
    <w:p w:rsidR="00961188" w:rsidP="00961188" w:rsidRDefault="00961188" w14:paraId="02827070" w14:textId="53C54C7C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3BE59CBD" w:rsidP="42228AF4" w:rsidRDefault="3BE59CBD" w14:paraId="427383C7" w14:textId="0A7C8271">
      <w:pPr>
        <w:spacing w:after="0" w:line="240" w:lineRule="auto"/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42228AF4">
        <w:rPr>
          <w:rFonts w:ascii="Arial" w:hAnsi="Arial" w:cs="Arial"/>
          <w:b/>
          <w:bCs/>
          <w:sz w:val="24"/>
          <w:szCs w:val="24"/>
        </w:rPr>
        <w:lastRenderedPageBreak/>
        <w:t>Fall</w:t>
      </w:r>
      <w:r w:rsidRPr="42228AF4" w:rsidR="4DE04379">
        <w:rPr>
          <w:rFonts w:ascii="Arial" w:hAnsi="Arial" w:cs="Arial"/>
          <w:b/>
          <w:bCs/>
          <w:sz w:val="24"/>
          <w:szCs w:val="24"/>
        </w:rPr>
        <w:t xml:space="preserve"> </w:t>
      </w:r>
      <w:r w:rsidRPr="42228AF4" w:rsidR="00961188">
        <w:rPr>
          <w:rFonts w:ascii="Arial" w:hAnsi="Arial" w:cs="Arial"/>
          <w:b/>
          <w:bCs/>
          <w:sz w:val="24"/>
          <w:szCs w:val="24"/>
        </w:rPr>
        <w:t xml:space="preserve">Quarter </w:t>
      </w:r>
      <w:r w:rsidRPr="42228AF4" w:rsidR="3E4374FA">
        <w:rPr>
          <w:rFonts w:ascii="Arial" w:hAnsi="Arial" w:cs="Arial"/>
          <w:b/>
          <w:bCs/>
          <w:sz w:val="24"/>
          <w:szCs w:val="24"/>
        </w:rPr>
        <w:t>M</w:t>
      </w:r>
      <w:r w:rsidRPr="42228AF4" w:rsidR="00961188">
        <w:rPr>
          <w:rFonts w:ascii="Arial" w:hAnsi="Arial" w:cs="Arial"/>
          <w:b/>
          <w:bCs/>
          <w:sz w:val="24"/>
          <w:szCs w:val="24"/>
        </w:rPr>
        <w:t>eetings</w:t>
      </w:r>
      <w:r>
        <w:tab/>
      </w:r>
      <w:r>
        <w:tab/>
      </w:r>
      <w:r>
        <w:tab/>
      </w:r>
      <w:r>
        <w:tab/>
      </w:r>
    </w:p>
    <w:p w:rsidRPr="00BE24A6" w:rsidR="79B575BD" w:rsidP="42228AF4" w:rsidRDefault="79B575BD" w14:paraId="7490D453" w14:textId="069F45F5">
      <w:pPr>
        <w:spacing w:after="0" w:line="240" w:lineRule="auto"/>
        <w:rPr>
          <w:rFonts w:ascii="Calibri" w:hAnsi="Calibri" w:eastAsia="Calibri" w:cs="Calibri"/>
          <w:strike/>
          <w:color w:val="000000" w:themeColor="text1"/>
          <w:sz w:val="24"/>
          <w:szCs w:val="24"/>
        </w:rPr>
      </w:pPr>
      <w:r w:rsidRPr="00BE24A6">
        <w:rPr>
          <w:rFonts w:ascii="Calibri" w:hAnsi="Calibri" w:eastAsia="Calibri" w:cs="Calibri"/>
          <w:strike/>
          <w:color w:val="000000" w:themeColor="text1"/>
          <w:sz w:val="24"/>
          <w:szCs w:val="24"/>
        </w:rPr>
        <w:t>October 6</w:t>
      </w:r>
    </w:p>
    <w:p w:rsidR="79B575BD" w:rsidP="42228AF4" w:rsidRDefault="79B575BD" w14:paraId="1C08B335" w14:textId="7FEC0110">
      <w:pPr>
        <w:spacing w:after="0" w:line="240" w:lineRule="auto"/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42228AF4">
        <w:rPr>
          <w:rFonts w:ascii="Calibri" w:hAnsi="Calibri" w:eastAsia="Calibri" w:cs="Calibri"/>
          <w:color w:val="000000" w:themeColor="text1"/>
          <w:sz w:val="24"/>
          <w:szCs w:val="24"/>
        </w:rPr>
        <w:t>October 13</w:t>
      </w:r>
      <w:r>
        <w:tab/>
      </w:r>
      <w:r>
        <w:tab/>
      </w:r>
      <w:r>
        <w:tab/>
      </w:r>
    </w:p>
    <w:p w:rsidR="79B575BD" w:rsidP="42228AF4" w:rsidRDefault="79B575BD" w14:paraId="5177639C" w14:textId="44D63C3C">
      <w:pPr>
        <w:spacing w:after="0" w:line="240" w:lineRule="auto"/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42228AF4">
        <w:rPr>
          <w:rFonts w:ascii="Calibri" w:hAnsi="Calibri" w:eastAsia="Calibri" w:cs="Calibri"/>
          <w:color w:val="000000" w:themeColor="text1"/>
          <w:sz w:val="24"/>
          <w:szCs w:val="24"/>
        </w:rPr>
        <w:t>October 20</w:t>
      </w:r>
      <w:r>
        <w:tab/>
      </w:r>
      <w:r>
        <w:tab/>
      </w:r>
      <w:r>
        <w:tab/>
      </w:r>
    </w:p>
    <w:p w:rsidR="79B575BD" w:rsidP="42228AF4" w:rsidRDefault="79B575BD" w14:paraId="1AD9F491" w14:textId="476028DA">
      <w:pPr>
        <w:spacing w:after="0" w:line="240" w:lineRule="auto"/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42228AF4">
        <w:rPr>
          <w:rFonts w:ascii="Calibri" w:hAnsi="Calibri" w:eastAsia="Calibri" w:cs="Calibri"/>
          <w:color w:val="000000" w:themeColor="text1"/>
          <w:sz w:val="24"/>
          <w:szCs w:val="24"/>
        </w:rPr>
        <w:t>October 27</w:t>
      </w:r>
      <w:r>
        <w:tab/>
      </w:r>
      <w:r>
        <w:tab/>
      </w:r>
    </w:p>
    <w:p w:rsidR="79B575BD" w:rsidP="42228AF4" w:rsidRDefault="79B575BD" w14:paraId="2AF3F384" w14:textId="4EA81692">
      <w:pPr>
        <w:spacing w:after="0" w:line="240" w:lineRule="auto"/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</w:pPr>
      <w:r w:rsidRPr="42228AF4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November 3 – Grupe Center</w:t>
      </w:r>
    </w:p>
    <w:p w:rsidR="79B575BD" w:rsidP="42228AF4" w:rsidRDefault="79B575BD" w14:paraId="249A2373" w14:textId="46811FCE">
      <w:pPr>
        <w:spacing w:after="0" w:line="240" w:lineRule="auto"/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42228AF4">
        <w:rPr>
          <w:rFonts w:ascii="Calibri" w:hAnsi="Calibri" w:eastAsia="Calibri" w:cs="Calibri"/>
          <w:color w:val="000000" w:themeColor="text1"/>
          <w:sz w:val="24"/>
          <w:szCs w:val="24"/>
        </w:rPr>
        <w:t>November 10</w:t>
      </w:r>
      <w:r>
        <w:tab/>
      </w:r>
    </w:p>
    <w:p w:rsidR="79B575BD" w:rsidP="42228AF4" w:rsidRDefault="79B575BD" w14:paraId="00F8F94D" w14:textId="0D0092CB">
      <w:pPr>
        <w:spacing w:after="0" w:line="240" w:lineRule="auto"/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42228AF4">
        <w:rPr>
          <w:rFonts w:ascii="Calibri" w:hAnsi="Calibri" w:eastAsia="Calibri" w:cs="Calibri"/>
          <w:color w:val="000000" w:themeColor="text1"/>
          <w:sz w:val="24"/>
          <w:szCs w:val="24"/>
        </w:rPr>
        <w:t>November 17</w:t>
      </w:r>
      <w:r>
        <w:tab/>
      </w:r>
      <w:r>
        <w:tab/>
      </w:r>
    </w:p>
    <w:p w:rsidR="79B575BD" w:rsidP="42228AF4" w:rsidRDefault="79B575BD" w14:paraId="4F8C6D35" w14:textId="0C488960">
      <w:pPr>
        <w:spacing w:after="0" w:line="240" w:lineRule="auto"/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42228AF4">
        <w:rPr>
          <w:rFonts w:ascii="Calibri" w:hAnsi="Calibri" w:eastAsia="Calibri" w:cs="Calibri"/>
          <w:color w:val="000000" w:themeColor="text1"/>
          <w:sz w:val="24"/>
          <w:szCs w:val="24"/>
        </w:rPr>
        <w:t>November 24</w:t>
      </w:r>
      <w:r>
        <w:tab/>
      </w:r>
    </w:p>
    <w:p w:rsidR="79B575BD" w:rsidP="42228AF4" w:rsidRDefault="79B575BD" w14:paraId="493DA4DE" w14:textId="0643D36B">
      <w:pPr>
        <w:spacing w:after="0" w:line="240" w:lineRule="auto"/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</w:pPr>
      <w:r w:rsidRPr="42228AF4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December 1 – Grupe Center</w:t>
      </w:r>
    </w:p>
    <w:p w:rsidRPr="008664AE" w:rsidR="00820881" w:rsidP="26EF2756" w:rsidRDefault="79B575BD" w14:paraId="0258006D" w14:textId="459F657A">
      <w:pPr>
        <w:spacing w:after="0" w:line="240" w:lineRule="auto"/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42228AF4">
        <w:rPr>
          <w:rFonts w:ascii="Calibri" w:hAnsi="Calibri" w:eastAsia="Calibri" w:cs="Calibri"/>
          <w:color w:val="000000" w:themeColor="text1"/>
          <w:sz w:val="24"/>
          <w:szCs w:val="24"/>
        </w:rPr>
        <w:t>December 8 (</w:t>
      </w:r>
      <w:proofErr w:type="gramStart"/>
      <w:r w:rsidRPr="42228AF4">
        <w:rPr>
          <w:rFonts w:ascii="Calibri" w:hAnsi="Calibri" w:eastAsia="Calibri" w:cs="Calibri"/>
          <w:color w:val="000000" w:themeColor="text1"/>
          <w:sz w:val="24"/>
          <w:szCs w:val="24"/>
        </w:rPr>
        <w:t>Study day</w:t>
      </w:r>
      <w:proofErr w:type="gramEnd"/>
      <w:r w:rsidRPr="42228AF4">
        <w:rPr>
          <w:rFonts w:ascii="Calibri" w:hAnsi="Calibri" w:eastAsia="Calibri" w:cs="Calibri"/>
          <w:color w:val="000000" w:themeColor="text1"/>
          <w:sz w:val="24"/>
          <w:szCs w:val="24"/>
        </w:rPr>
        <w:t>: ONLY if necessary)</w:t>
      </w:r>
    </w:p>
    <w:sectPr w:rsidRPr="008664AE" w:rsidR="00820881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985360"/>
    <w:multiLevelType w:val="hybridMultilevel"/>
    <w:tmpl w:val="83249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EE21BF"/>
    <w:multiLevelType w:val="hybridMultilevel"/>
    <w:tmpl w:val="FFFFFFFF"/>
    <w:lvl w:ilvl="0" w:tplc="95508F6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D412336A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BF2206C4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A76CB7E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9CE238C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03B226DE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575023A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D8DE36F8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27DC787A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 w16cid:durableId="1970090773">
    <w:abstractNumId w:val="1"/>
  </w:num>
  <w:num w:numId="2" w16cid:durableId="4851692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wMDc1NjMwNTGwMDBX0lEKTi0uzszPAykwqgUA2/FtsiwAAAA="/>
  </w:docVars>
  <w:rsids>
    <w:rsidRoot w:val="00A43CCD"/>
    <w:rsid w:val="00035CB5"/>
    <w:rsid w:val="00051FBF"/>
    <w:rsid w:val="00065794"/>
    <w:rsid w:val="000A7CD0"/>
    <w:rsid w:val="000C6874"/>
    <w:rsid w:val="00115B62"/>
    <w:rsid w:val="00141E61"/>
    <w:rsid w:val="0016354F"/>
    <w:rsid w:val="00192639"/>
    <w:rsid w:val="001B1A84"/>
    <w:rsid w:val="001E5A7E"/>
    <w:rsid w:val="001F5B2A"/>
    <w:rsid w:val="00202A01"/>
    <w:rsid w:val="002042E3"/>
    <w:rsid w:val="002216CE"/>
    <w:rsid w:val="002418C7"/>
    <w:rsid w:val="002646BE"/>
    <w:rsid w:val="002944ED"/>
    <w:rsid w:val="002A765D"/>
    <w:rsid w:val="002C0934"/>
    <w:rsid w:val="002C16A8"/>
    <w:rsid w:val="002D6EFA"/>
    <w:rsid w:val="002E1B3C"/>
    <w:rsid w:val="003559D6"/>
    <w:rsid w:val="00366FD0"/>
    <w:rsid w:val="00391B38"/>
    <w:rsid w:val="00395112"/>
    <w:rsid w:val="003F1D49"/>
    <w:rsid w:val="0045771F"/>
    <w:rsid w:val="00486033"/>
    <w:rsid w:val="00495121"/>
    <w:rsid w:val="004A6981"/>
    <w:rsid w:val="004C2B03"/>
    <w:rsid w:val="004F3876"/>
    <w:rsid w:val="0050288B"/>
    <w:rsid w:val="00532738"/>
    <w:rsid w:val="005552A1"/>
    <w:rsid w:val="00566A9E"/>
    <w:rsid w:val="00566D99"/>
    <w:rsid w:val="00584689"/>
    <w:rsid w:val="005F3AC9"/>
    <w:rsid w:val="00603827"/>
    <w:rsid w:val="00624D1D"/>
    <w:rsid w:val="00631EFE"/>
    <w:rsid w:val="00680A07"/>
    <w:rsid w:val="006866FC"/>
    <w:rsid w:val="006C2EDC"/>
    <w:rsid w:val="006D0C0C"/>
    <w:rsid w:val="006D541E"/>
    <w:rsid w:val="006F26DD"/>
    <w:rsid w:val="006F794D"/>
    <w:rsid w:val="00703988"/>
    <w:rsid w:val="007068C6"/>
    <w:rsid w:val="00721532"/>
    <w:rsid w:val="00736143"/>
    <w:rsid w:val="00753CA4"/>
    <w:rsid w:val="007555A8"/>
    <w:rsid w:val="00773061"/>
    <w:rsid w:val="00785081"/>
    <w:rsid w:val="00794B93"/>
    <w:rsid w:val="007A714C"/>
    <w:rsid w:val="007B759E"/>
    <w:rsid w:val="00812593"/>
    <w:rsid w:val="00820881"/>
    <w:rsid w:val="008365DA"/>
    <w:rsid w:val="0084459B"/>
    <w:rsid w:val="008664AE"/>
    <w:rsid w:val="00875077"/>
    <w:rsid w:val="008D4F2E"/>
    <w:rsid w:val="008F6247"/>
    <w:rsid w:val="00902CD7"/>
    <w:rsid w:val="009215C4"/>
    <w:rsid w:val="00930D86"/>
    <w:rsid w:val="00956AB8"/>
    <w:rsid w:val="00960290"/>
    <w:rsid w:val="00961188"/>
    <w:rsid w:val="00974E16"/>
    <w:rsid w:val="009854F0"/>
    <w:rsid w:val="00A22668"/>
    <w:rsid w:val="00A332A6"/>
    <w:rsid w:val="00A413A5"/>
    <w:rsid w:val="00A43CCD"/>
    <w:rsid w:val="00AB3DD4"/>
    <w:rsid w:val="00AB538A"/>
    <w:rsid w:val="00AB722C"/>
    <w:rsid w:val="00AD39C1"/>
    <w:rsid w:val="00B4235C"/>
    <w:rsid w:val="00B67DDF"/>
    <w:rsid w:val="00BA6650"/>
    <w:rsid w:val="00BC496A"/>
    <w:rsid w:val="00BC7780"/>
    <w:rsid w:val="00BE24A6"/>
    <w:rsid w:val="00CA464C"/>
    <w:rsid w:val="00CD0DA3"/>
    <w:rsid w:val="00CF3525"/>
    <w:rsid w:val="00D63D89"/>
    <w:rsid w:val="00D82898"/>
    <w:rsid w:val="00D8506A"/>
    <w:rsid w:val="00D9316C"/>
    <w:rsid w:val="00DA582F"/>
    <w:rsid w:val="00DD68EC"/>
    <w:rsid w:val="00DE3304"/>
    <w:rsid w:val="00E0596D"/>
    <w:rsid w:val="00E531FD"/>
    <w:rsid w:val="00E7290A"/>
    <w:rsid w:val="00EC6DE7"/>
    <w:rsid w:val="00F039ED"/>
    <w:rsid w:val="00F50186"/>
    <w:rsid w:val="00F51C02"/>
    <w:rsid w:val="00F612BB"/>
    <w:rsid w:val="00FD3B19"/>
    <w:rsid w:val="00FD634D"/>
    <w:rsid w:val="00FE48BF"/>
    <w:rsid w:val="010E114B"/>
    <w:rsid w:val="017344E1"/>
    <w:rsid w:val="0227ED5D"/>
    <w:rsid w:val="039141DF"/>
    <w:rsid w:val="03A726FB"/>
    <w:rsid w:val="03FE9F3C"/>
    <w:rsid w:val="041357AB"/>
    <w:rsid w:val="04937D20"/>
    <w:rsid w:val="04E0695B"/>
    <w:rsid w:val="0538A5EB"/>
    <w:rsid w:val="06A36BDD"/>
    <w:rsid w:val="06AC6D21"/>
    <w:rsid w:val="06C5EABE"/>
    <w:rsid w:val="06CC110B"/>
    <w:rsid w:val="07298CAC"/>
    <w:rsid w:val="075EB98C"/>
    <w:rsid w:val="07C255F7"/>
    <w:rsid w:val="08E467B3"/>
    <w:rsid w:val="08F100B7"/>
    <w:rsid w:val="0916C969"/>
    <w:rsid w:val="099FBAE5"/>
    <w:rsid w:val="0A953108"/>
    <w:rsid w:val="0B76331D"/>
    <w:rsid w:val="0BECEA1B"/>
    <w:rsid w:val="0BFAEBA9"/>
    <w:rsid w:val="0C0A1C54"/>
    <w:rsid w:val="0C0F8906"/>
    <w:rsid w:val="0C5DBEBB"/>
    <w:rsid w:val="0CCECB6A"/>
    <w:rsid w:val="0DA83667"/>
    <w:rsid w:val="0E002922"/>
    <w:rsid w:val="0E2BCED5"/>
    <w:rsid w:val="0E5C495A"/>
    <w:rsid w:val="0F42AAED"/>
    <w:rsid w:val="0F983368"/>
    <w:rsid w:val="0FC58F1F"/>
    <w:rsid w:val="0FC9A4C8"/>
    <w:rsid w:val="10B32712"/>
    <w:rsid w:val="12D15BEE"/>
    <w:rsid w:val="12F73076"/>
    <w:rsid w:val="136A3AF8"/>
    <w:rsid w:val="138B3094"/>
    <w:rsid w:val="13BB873B"/>
    <w:rsid w:val="141EB5A5"/>
    <w:rsid w:val="145B8E85"/>
    <w:rsid w:val="14A593A1"/>
    <w:rsid w:val="14C13C07"/>
    <w:rsid w:val="151E5027"/>
    <w:rsid w:val="16493F83"/>
    <w:rsid w:val="16FF14BE"/>
    <w:rsid w:val="17513185"/>
    <w:rsid w:val="1773D6E1"/>
    <w:rsid w:val="188A1790"/>
    <w:rsid w:val="18A3BDDF"/>
    <w:rsid w:val="18DF5076"/>
    <w:rsid w:val="190AAD35"/>
    <w:rsid w:val="194977E4"/>
    <w:rsid w:val="1A549512"/>
    <w:rsid w:val="1AFDA3A9"/>
    <w:rsid w:val="1B0EBF5C"/>
    <w:rsid w:val="1B1A597A"/>
    <w:rsid w:val="1C1AEC99"/>
    <w:rsid w:val="1CABEE13"/>
    <w:rsid w:val="1E00FB84"/>
    <w:rsid w:val="20B4DFE9"/>
    <w:rsid w:val="20BF22B6"/>
    <w:rsid w:val="20DE2674"/>
    <w:rsid w:val="21D48779"/>
    <w:rsid w:val="21E5BE88"/>
    <w:rsid w:val="21ED1F68"/>
    <w:rsid w:val="23112B34"/>
    <w:rsid w:val="23737459"/>
    <w:rsid w:val="23C0BBC7"/>
    <w:rsid w:val="244B6D95"/>
    <w:rsid w:val="24CF258E"/>
    <w:rsid w:val="24F45752"/>
    <w:rsid w:val="26281581"/>
    <w:rsid w:val="264854B8"/>
    <w:rsid w:val="269075E1"/>
    <w:rsid w:val="26E44E35"/>
    <w:rsid w:val="26EF2756"/>
    <w:rsid w:val="2727DF53"/>
    <w:rsid w:val="28543762"/>
    <w:rsid w:val="28598791"/>
    <w:rsid w:val="287567BE"/>
    <w:rsid w:val="2891463C"/>
    <w:rsid w:val="28BB940B"/>
    <w:rsid w:val="28DB4831"/>
    <w:rsid w:val="28F3208F"/>
    <w:rsid w:val="296BF22A"/>
    <w:rsid w:val="29E6343E"/>
    <w:rsid w:val="2A4AE083"/>
    <w:rsid w:val="2A617B16"/>
    <w:rsid w:val="2A67EB59"/>
    <w:rsid w:val="2A97E354"/>
    <w:rsid w:val="2AA48926"/>
    <w:rsid w:val="2B630A77"/>
    <w:rsid w:val="2C27F930"/>
    <w:rsid w:val="2CA7C235"/>
    <w:rsid w:val="2CDCCC7F"/>
    <w:rsid w:val="2D2FEBB6"/>
    <w:rsid w:val="2D65CAC8"/>
    <w:rsid w:val="2DE7A226"/>
    <w:rsid w:val="2DEA094F"/>
    <w:rsid w:val="2E19B1D2"/>
    <w:rsid w:val="2EAD90D7"/>
    <w:rsid w:val="2EAEBCED"/>
    <w:rsid w:val="2F48A2EC"/>
    <w:rsid w:val="2F69C296"/>
    <w:rsid w:val="2FDBCD01"/>
    <w:rsid w:val="3007A12A"/>
    <w:rsid w:val="304CDC79"/>
    <w:rsid w:val="30568C4D"/>
    <w:rsid w:val="3058C0F2"/>
    <w:rsid w:val="31C8DEA2"/>
    <w:rsid w:val="34056459"/>
    <w:rsid w:val="364A6722"/>
    <w:rsid w:val="3656387C"/>
    <w:rsid w:val="36621F4F"/>
    <w:rsid w:val="373B6DAF"/>
    <w:rsid w:val="374DE97D"/>
    <w:rsid w:val="377A8A54"/>
    <w:rsid w:val="3883F269"/>
    <w:rsid w:val="38AE5211"/>
    <w:rsid w:val="393B9549"/>
    <w:rsid w:val="3A71294F"/>
    <w:rsid w:val="3AB089C7"/>
    <w:rsid w:val="3AEBE3F0"/>
    <w:rsid w:val="3BE59CBD"/>
    <w:rsid w:val="3E4374FA"/>
    <w:rsid w:val="3EF499B7"/>
    <w:rsid w:val="403CAEC8"/>
    <w:rsid w:val="40DDEEB6"/>
    <w:rsid w:val="42228AF4"/>
    <w:rsid w:val="428DFAA7"/>
    <w:rsid w:val="42AB8C47"/>
    <w:rsid w:val="4375EE81"/>
    <w:rsid w:val="43CEBB91"/>
    <w:rsid w:val="43F3A7C8"/>
    <w:rsid w:val="4581322F"/>
    <w:rsid w:val="45D0AB44"/>
    <w:rsid w:val="4611CFAD"/>
    <w:rsid w:val="463B9B00"/>
    <w:rsid w:val="46847161"/>
    <w:rsid w:val="46FEFBC7"/>
    <w:rsid w:val="473949C1"/>
    <w:rsid w:val="4754C3CC"/>
    <w:rsid w:val="47844F05"/>
    <w:rsid w:val="47D642D9"/>
    <w:rsid w:val="47DA3A75"/>
    <w:rsid w:val="4906E791"/>
    <w:rsid w:val="490F6DAB"/>
    <w:rsid w:val="49FB9E35"/>
    <w:rsid w:val="4AC17067"/>
    <w:rsid w:val="4AF40D3D"/>
    <w:rsid w:val="4B21261E"/>
    <w:rsid w:val="4B665745"/>
    <w:rsid w:val="4BD457B8"/>
    <w:rsid w:val="4C012B7C"/>
    <w:rsid w:val="4C608554"/>
    <w:rsid w:val="4CB606BC"/>
    <w:rsid w:val="4DE04379"/>
    <w:rsid w:val="4E2192BF"/>
    <w:rsid w:val="4E863902"/>
    <w:rsid w:val="4EDC6EB8"/>
    <w:rsid w:val="4EDD34F7"/>
    <w:rsid w:val="4EF871D5"/>
    <w:rsid w:val="4F9A2CB8"/>
    <w:rsid w:val="500725C5"/>
    <w:rsid w:val="5127AC9D"/>
    <w:rsid w:val="536D2137"/>
    <w:rsid w:val="5446E73F"/>
    <w:rsid w:val="564AA7F9"/>
    <w:rsid w:val="57559F0A"/>
    <w:rsid w:val="580039C1"/>
    <w:rsid w:val="59144ED3"/>
    <w:rsid w:val="59BEC021"/>
    <w:rsid w:val="59F656E3"/>
    <w:rsid w:val="5AAAD536"/>
    <w:rsid w:val="5AFC64A1"/>
    <w:rsid w:val="5B1E83E1"/>
    <w:rsid w:val="5B7C538A"/>
    <w:rsid w:val="5B9003CA"/>
    <w:rsid w:val="5BE30A8D"/>
    <w:rsid w:val="5C56A651"/>
    <w:rsid w:val="5C6B5809"/>
    <w:rsid w:val="5C7BFC53"/>
    <w:rsid w:val="5CF8BA99"/>
    <w:rsid w:val="5D643C92"/>
    <w:rsid w:val="5DFBC670"/>
    <w:rsid w:val="5E475C24"/>
    <w:rsid w:val="60468ECB"/>
    <w:rsid w:val="60FD4ED9"/>
    <w:rsid w:val="6256B719"/>
    <w:rsid w:val="6275D9A7"/>
    <w:rsid w:val="62C1000C"/>
    <w:rsid w:val="63848C46"/>
    <w:rsid w:val="63AEF99F"/>
    <w:rsid w:val="64CADFC8"/>
    <w:rsid w:val="657D3FC6"/>
    <w:rsid w:val="66DAF222"/>
    <w:rsid w:val="674ECD52"/>
    <w:rsid w:val="67908E87"/>
    <w:rsid w:val="68D00B19"/>
    <w:rsid w:val="68DA8A21"/>
    <w:rsid w:val="6A1FFFBB"/>
    <w:rsid w:val="6A217E8D"/>
    <w:rsid w:val="6A94721A"/>
    <w:rsid w:val="6AE2A179"/>
    <w:rsid w:val="6CB59F45"/>
    <w:rsid w:val="6D4D1606"/>
    <w:rsid w:val="6E9E1F3A"/>
    <w:rsid w:val="6EE5944D"/>
    <w:rsid w:val="6F1DC6CF"/>
    <w:rsid w:val="6FBEB6CC"/>
    <w:rsid w:val="7070C694"/>
    <w:rsid w:val="7077AA2B"/>
    <w:rsid w:val="708A64B4"/>
    <w:rsid w:val="71349BDE"/>
    <w:rsid w:val="7180234F"/>
    <w:rsid w:val="728F1F5D"/>
    <w:rsid w:val="758E70F1"/>
    <w:rsid w:val="76E0992F"/>
    <w:rsid w:val="771E87C7"/>
    <w:rsid w:val="78F15C6D"/>
    <w:rsid w:val="79B575BD"/>
    <w:rsid w:val="79FC9F0D"/>
    <w:rsid w:val="7A0A8350"/>
    <w:rsid w:val="7A34C7E8"/>
    <w:rsid w:val="7B67349D"/>
    <w:rsid w:val="7B7395FC"/>
    <w:rsid w:val="7B8EAF1B"/>
    <w:rsid w:val="7C674628"/>
    <w:rsid w:val="7C7C1099"/>
    <w:rsid w:val="7CA40053"/>
    <w:rsid w:val="7D8937AD"/>
    <w:rsid w:val="7E1BC98A"/>
    <w:rsid w:val="7EC908CA"/>
    <w:rsid w:val="7EF56F13"/>
    <w:rsid w:val="7EF86F48"/>
    <w:rsid w:val="7F2946F3"/>
    <w:rsid w:val="7FC82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8409D"/>
  <w15:chartTrackingRefBased/>
  <w15:docId w15:val="{585618C4-7ABC-4F27-B8B6-2E70D9071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C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1716F9D12C340B2A6D24D69E7DCA6" ma:contentTypeVersion="4" ma:contentTypeDescription="Create a new document." ma:contentTypeScope="" ma:versionID="7e7df2e7883dae8d44751ce88d51c7b1">
  <xsd:schema xmlns:xsd="http://www.w3.org/2001/XMLSchema" xmlns:xs="http://www.w3.org/2001/XMLSchema" xmlns:p="http://schemas.microsoft.com/office/2006/metadata/properties" xmlns:ns2="1258b5b3-cd95-4c52-a26e-25a0723d39b7" targetNamespace="http://schemas.microsoft.com/office/2006/metadata/properties" ma:root="true" ma:fieldsID="1c91bd7a786839d3d4b8dee7bd1c03c9" ns2:_="">
    <xsd:import namespace="1258b5b3-cd95-4c52-a26e-25a0723d39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58b5b3-cd95-4c52-a26e-25a0723d3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16D573-B1FC-412A-9423-852259E58C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58b5b3-cd95-4c52-a26e-25a0723d39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6B8DD2-4185-4AB3-AB90-EB5B5782DB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EAC697-F6CF-4AD8-8234-24C5B7C32F2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net Shields</dc:creator>
  <keywords/>
  <dc:description/>
  <lastModifiedBy>David Zuckerman</lastModifiedBy>
  <revision>4</revision>
  <lastPrinted>2024-10-08T23:49:00.0000000Z</lastPrinted>
  <dcterms:created xsi:type="dcterms:W3CDTF">2025-10-06T22:07:00.0000000Z</dcterms:created>
  <dcterms:modified xsi:type="dcterms:W3CDTF">2025-10-09T23:16:47.844343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1716F9D12C340B2A6D24D69E7DCA6</vt:lpwstr>
  </property>
</Properties>
</file>